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423E53" w:rsidP="00A7087D">
      <w:pPr>
        <w:bidi/>
      </w:pPr>
      <w:r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200025</wp:posOffset>
                </wp:positionH>
                <wp:positionV relativeFrom="paragraph">
                  <wp:posOffset>561975</wp:posOffset>
                </wp:positionV>
                <wp:extent cx="4057650" cy="114300"/>
                <wp:effectExtent l="0" t="0" r="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6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F7E199" id="Rectangle 32" o:spid="_x0000_s1026" style="position:absolute;margin-left:-15.75pt;margin-top:44.25pt;width:319.5pt;height: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" fillcolor="white [3212]" stroked="f" strokeweight="1pt"/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304800</wp:posOffset>
                </wp:positionH>
                <wp:positionV relativeFrom="paragraph">
                  <wp:posOffset>-209550</wp:posOffset>
                </wp:positionV>
                <wp:extent cx="4077335" cy="7810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733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423E53" w:rsidRDefault="00423E53" w:rsidP="00E50BA0">
                            <w:pPr>
                              <w:spacing w:after="0" w:line="204" w:lineRule="auto"/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>Kathleen L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4pt;margin-top:-16.5pt;width:321.05pt;height:61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JbvuAIAALo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" filled="f" stroked="f">
                <v:textbox>
                  <w:txbxContent>
                    <w:p w:rsidR="00F629E5" w:rsidRPr="00423E53" w:rsidRDefault="00423E53" w:rsidP="00E50BA0">
                      <w:pPr>
                        <w:spacing w:after="0" w:line="204" w:lineRule="auto"/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>Kathleen LE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304800</wp:posOffset>
                </wp:positionH>
                <wp:positionV relativeFrom="paragraph">
                  <wp:posOffset>866775</wp:posOffset>
                </wp:positionV>
                <wp:extent cx="4019550" cy="657225"/>
                <wp:effectExtent l="0" t="0" r="0" b="9525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E53" w:rsidRDefault="00423E53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 123 345 5678</w:t>
                            </w:r>
                          </w:p>
                          <w:p w:rsidR="00672D61" w:rsidRPr="00423E53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mail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-24pt;margin-top:68.25pt;width:316.5pt;height:51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enQtwIAAME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" filled="f" stroked="f">
                <v:textbox>
                  <w:txbxContent>
                    <w:p w:rsidR="00423E53" w:rsidRDefault="00423E53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 123 345 5678</w:t>
                      </w:r>
                    </w:p>
                    <w:p w:rsidR="00672D61" w:rsidRPr="00423E53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mail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-723900</wp:posOffset>
                </wp:positionV>
                <wp:extent cx="2609850" cy="260985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2609850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EAA67" id="Rectangle 31" o:spid="_x0000_s1026" style="position:absolute;margin-left:319.5pt;margin-top:-57pt;width:205.5pt;height:20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" stroked="f" strokeweight="1pt">
                <v:fill r:id="rId5" o:title="" recolor="t" rotate="t" type="frame"/>
              </v:rect>
            </w:pict>
          </mc:Fallback>
        </mc:AlternateContent>
      </w:r>
      <w:bookmarkStart w:id="0" w:name="_GoBack"/>
      <w:bookmarkEnd w:id="0"/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1621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F043B" w:rsidRDefault="000379E8">
                            <w:pPr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</w:pPr>
                            <w:r w:rsidRPr="009F043B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28" type="#_x0000_t202" style="position:absolute;left:0;text-align:left;margin-left:316.05pt;margin-top:170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UVe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" filled="f" stroked="f">
                <v:textbox>
                  <w:txbxContent>
                    <w:p w:rsidR="000379E8" w:rsidRPr="009F043B" w:rsidRDefault="000379E8">
                      <w:pPr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</w:pPr>
                      <w:r w:rsidRPr="009F043B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10025</wp:posOffset>
                </wp:positionH>
                <wp:positionV relativeFrom="paragraph">
                  <wp:posOffset>2714625</wp:posOffset>
                </wp:positionV>
                <wp:extent cx="2586990" cy="26289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62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9F043B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ss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illu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fugi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paria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29" type="#_x0000_t202" style="position:absolute;left:0;text-align:left;margin-left:315.75pt;margin-top:213.75pt;width:203.7pt;height:20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" filled="f" stroked="f">
                <v:textbox>
                  <w:txbxContent>
                    <w:p w:rsidR="000379E8" w:rsidRPr="009F043B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ss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illu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fugi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paria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171700</wp:posOffset>
                </wp:positionV>
                <wp:extent cx="4476750" cy="49530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423E53" w:rsidRDefault="00672D61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left:0;text-align:left;margin-left:-63.75pt;margin-top:171pt;width:352.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zR/uQIAAMA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" filled="f" stroked="f">
                <v:textbox>
                  <w:txbxContent>
                    <w:p w:rsidR="00672D61" w:rsidRPr="00423E53" w:rsidRDefault="00672D61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571615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1" type="#_x0000_t202" style="position:absolute;left:0;text-align:left;margin-left:315.3pt;margin-top:517.4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Rz6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852920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2" type="#_x0000_t202" style="position:absolute;left:0;text-align:left;margin-left:315.3pt;margin-top:539.6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uGugIAAMI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569087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</w:pPr>
                            <w:r w:rsidRPr="009F043B">
                              <w:rPr>
                                <w:rFonts w:ascii="Bebas Neue Regular" w:hAnsi="Bebas Neue Regular"/>
                                <w:color w:val="25262A"/>
                                <w:sz w:val="56"/>
                                <w:szCs w:val="5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3" type="#_x0000_t202" style="position:absolute;left:0;text-align:left;margin-left:316.05pt;margin-top:448.1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1tR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</w:pPr>
                      <w:r w:rsidRPr="009F043B">
                        <w:rPr>
                          <w:rFonts w:ascii="Bebas Neue Regular" w:hAnsi="Bebas Neue Regular"/>
                          <w:color w:val="25262A"/>
                          <w:sz w:val="56"/>
                          <w:szCs w:val="5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119620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4" type="#_x0000_t202" style="position:absolute;left:0;text-align:left;margin-left:315.3pt;margin-top:560.6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RGf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7390765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5" type="#_x0000_t202" style="position:absolute;left:0;text-align:left;margin-left:315.3pt;margin-top:581.9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shwuQIAAMI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467475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87CA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433.5pt;margin-top:509.2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28154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43688" id="AutoShape 41" o:spid="_x0000_s1026" type="#_x0000_t32" style="position:absolute;margin-left:433.5pt;margin-top:573.3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557135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52673" id="AutoShape 42" o:spid="_x0000_s1026" type="#_x0000_t32" style="position:absolute;margin-left:433.5pt;margin-top:595.0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6738620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74DBC" id="AutoShape 39" o:spid="_x0000_s1026" type="#_x0000_t32" style="position:absolute;margin-left:433.5pt;margin-top:530.6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505450</wp:posOffset>
                </wp:positionH>
                <wp:positionV relativeFrom="paragraph">
                  <wp:posOffset>701040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5262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F54385" id="AutoShape 40" o:spid="_x0000_s1026" type="#_x0000_t32" style="position:absolute;margin-left:433.5pt;margin-top:552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" strokecolor="#252629" strokeweight="4pt"/>
            </w:pict>
          </mc:Fallback>
        </mc:AlternateContent>
      </w:r>
      <w:r w:rsidR="00E50BA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04310</wp:posOffset>
                </wp:positionH>
                <wp:positionV relativeFrom="paragraph">
                  <wp:posOffset>6309995</wp:posOffset>
                </wp:positionV>
                <wp:extent cx="1339215" cy="314325"/>
                <wp:effectExtent l="0" t="0" r="0" b="9525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9F043B" w:rsidRDefault="008822E9">
                            <w:pP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6" type="#_x0000_t202" style="position:absolute;left:0;text-align:left;margin-left:315.3pt;margin-top:496.8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uI4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aYiRoBz16ZHuD7uQexbG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" filled="f" stroked="f">
                <v:textbox>
                  <w:txbxContent>
                    <w:p w:rsidR="008822E9" w:rsidRPr="009F043B" w:rsidRDefault="008822E9">
                      <w:pP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8723CE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25262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ED019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" fillcolor="#252629" stroked="f">
                <w10:wrap anchorx="margin"/>
              </v:rect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8257540</wp:posOffset>
                </wp:positionV>
                <wp:extent cx="4429125" cy="509905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7" type="#_x0000_t202" style="position:absolute;left:0;text-align:left;margin-left:-60pt;margin-top:650.2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tQjuQ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7395845</wp:posOffset>
                </wp:positionV>
                <wp:extent cx="4429125" cy="509905"/>
                <wp:effectExtent l="0" t="4445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8" type="#_x0000_t202" style="position:absolute;left:0;text-align:left;margin-left:-60pt;margin-top:582.35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ibe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5161915</wp:posOffset>
                </wp:positionV>
                <wp:extent cx="4429125" cy="1066800"/>
                <wp:effectExtent l="0" t="0" r="0" b="63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9" type="#_x0000_t202" style="position:absolute;left:0;text-align:left;margin-left:-60pt;margin-top:406.45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5GuvgIAAMQ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" filled="f" stroked="f">
                <v:textbox>
                  <w:txbxContent>
                    <w:p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4347845</wp:posOffset>
                </wp:positionV>
                <wp:extent cx="4429125" cy="53340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D72B62"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0" type="#_x0000_t202" style="position:absolute;left:0;text-align:left;margin-left:-60pt;margin-top:342.3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" filled="f" stroked="f">
                <v:textbox>
                  <w:txbxContent>
                    <w:p w:rsidR="001B0A2E" w:rsidRPr="00423E53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</w:t>
                      </w:r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D72B62"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762000</wp:posOffset>
                </wp:positionH>
                <wp:positionV relativeFrom="paragraph">
                  <wp:posOffset>2990850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23E53" w:rsidRDefault="002B38C2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423E5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1" type="#_x0000_t202" style="position:absolute;left:0;text-align:left;margin-left:-60pt;margin-top:235.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NrM&#10;+b28AgAAwwUAAA4AAAAAAAAAAAAAAAAALgIAAGRycy9lMm9Eb2MueG1sUEsBAi0AFAAGAAgAAAAh&#10;AFFRWPLfAAAADAEAAA8AAAAAAAAAAAAAAAAAFgUAAGRycy9kb3ducmV2LnhtbFBLBQYAAAAABAAE&#10;APMAAAAiBgAAAAA=&#10;" filled="f" stroked="f">
                <v:textbox>
                  <w:txbxContent>
                    <w:p w:rsidR="002B38C2" w:rsidRPr="00423E53" w:rsidRDefault="002B38C2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423E5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971790</wp:posOffset>
                </wp:positionV>
                <wp:extent cx="4476750" cy="352425"/>
                <wp:effectExtent l="0" t="0" r="0" b="63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4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1996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2" type="#_x0000_t202" style="position:absolute;left:0;text-align:left;margin-left:-63.75pt;margin-top:627.7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uSl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zjATtoUUPbG/QrdyjiNjyjIPOwOt+AD+zh3Nos6OqhztZfdVIyGVLxYbdKCXHltEa0gvtTf/s&#10;6oSjLch6/CBriEO3RjqgfaN6WzuoBgJ0aNPjqTU2lw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4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1996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110095</wp:posOffset>
                </wp:positionV>
                <wp:extent cx="4476750" cy="352425"/>
                <wp:effectExtent l="0" t="4445" r="0" b="0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6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1999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3" type="#_x0000_t202" style="position:absolute;left:0;text-align:left;margin-left:-63.75pt;margin-top:559.8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J9y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FNnyjIPOwOt+AD+zh3Nos6OqhztZfdVIyGVLxYbdKCXHltEa0gvtTf/s&#10;6oSjLch6/CBriEO3RjqgfaN6WzuoBgJ0aNPjqTU2lw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6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1999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6557645</wp:posOffset>
                </wp:positionV>
                <wp:extent cx="4476750" cy="628650"/>
                <wp:effectExtent l="0" t="4445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23E53" w:rsidRDefault="000379E8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23E53">
                              <w:rPr>
                                <w:rFonts w:ascii="Bebas Neue Regular" w:hAnsi="Bebas Neue Regular"/>
                                <w:color w:val="FFFFFF" w:themeColor="background1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left:0;text-align:left;margin-left:-63.75pt;margin-top:516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P2+uQ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" filled="f" stroked="f">
                <v:textbox>
                  <w:txbxContent>
                    <w:p w:rsidR="000379E8" w:rsidRPr="00423E53" w:rsidRDefault="000379E8" w:rsidP="00D72B62">
                      <w:pPr>
                        <w:jc w:val="right"/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</w:pPr>
                      <w:r w:rsidRPr="00423E53">
                        <w:rPr>
                          <w:rFonts w:ascii="Bebas Neue Regular" w:hAnsi="Bebas Neue Regular"/>
                          <w:color w:val="FFFFFF" w:themeColor="background1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876165</wp:posOffset>
                </wp:positionV>
                <wp:extent cx="4476750" cy="352425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1999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2003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left:0;text-align:left;margin-left:-63.75pt;margin-top:383.95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" filled="f" stroked="f">
                <v:textbox>
                  <w:txbxContent>
                    <w:p w:rsidR="001B0A2E" w:rsidRPr="00423E53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1999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2003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4062095</wp:posOffset>
                </wp:positionV>
                <wp:extent cx="4476750" cy="352425"/>
                <wp:effectExtent l="0" t="4445" r="0" b="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23E53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2003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2006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6" type="#_x0000_t202" style="position:absolute;left:0;text-align:left;margin-left:-63.75pt;margin-top:319.8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5GPuQIAAMI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" filled="f" stroked="f">
                <v:textbox>
                  <w:txbxContent>
                    <w:p w:rsidR="001B0A2E" w:rsidRPr="00423E53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2003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2006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B0B70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2705100</wp:posOffset>
                </wp:positionV>
                <wp:extent cx="4476750" cy="352425"/>
                <wp:effectExtent l="0" t="0" r="0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23E53" w:rsidRDefault="002B38C2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2006 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 xml:space="preserve"> Now</w:t>
                            </w:r>
                            <w:r w:rsidR="00275729" w:rsidRPr="00423E53">
                              <w:rPr>
                                <w:rFonts w:ascii="Bebas Neue Regular" w:hAnsi="Bebas Neue Regular" w:cs="Open Sans Light"/>
                                <w:color w:val="FFFFFF" w:themeColor="background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7" type="#_x0000_t202" style="position:absolute;left:0;text-align:left;margin-left:-63.75pt;margin-top:213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4TS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" filled="f" stroked="f">
                <v:textbox>
                  <w:txbxContent>
                    <w:p w:rsidR="002B38C2" w:rsidRPr="00423E53" w:rsidRDefault="002B38C2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</w:pP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2006 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 xml:space="preserve"> Now</w:t>
                      </w:r>
                      <w:r w:rsidR="00275729" w:rsidRPr="00423E53">
                        <w:rPr>
                          <w:rFonts w:ascii="Bebas Neue Regular" w:hAnsi="Bebas Neue Regular" w:cs="Open Sans Light"/>
                          <w:color w:val="FFFFFF" w:themeColor="background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jQ0sDQwMrE0MjZW0lEKTi0uzszPAykwrAUAGjbX8CwAAAA="/>
  </w:docVars>
  <w:rsids>
    <w:rsidRoot w:val="00F350DF"/>
    <w:rsid w:val="00000C37"/>
    <w:rsid w:val="000379E8"/>
    <w:rsid w:val="00091850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23E53"/>
    <w:rsid w:val="004936C1"/>
    <w:rsid w:val="005004F2"/>
    <w:rsid w:val="00522A4B"/>
    <w:rsid w:val="005C07E3"/>
    <w:rsid w:val="00663760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7AAA"/>
    <w:rsid w:val="00CA1786"/>
    <w:rsid w:val="00CB45FC"/>
    <w:rsid w:val="00D72B62"/>
    <w:rsid w:val="00E01E28"/>
    <w:rsid w:val="00E50BA0"/>
    <w:rsid w:val="00EC0250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10</cp:revision>
  <dcterms:created xsi:type="dcterms:W3CDTF">2018-03-07T10:03:00Z</dcterms:created>
  <dcterms:modified xsi:type="dcterms:W3CDTF">2019-10-29T13:30:00Z</dcterms:modified>
</cp:coreProperties>
</file>